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lla cannelle orang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limonene; isoeugenol; α-methylcinnamaldehyde; cinnamyl alcohol; benzyl alcohol; cinnamaldehyde; Eugenol;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9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76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2000 mg/kg di peso corporeo)</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87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rancione. Hesperidaceae.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i peso corporeo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i peso corporeo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e/maschi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i peso corporeo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e/femmina,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i peso corporeo Animal: mouse,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lla cannelle orang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lla cannelle orang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isoeugenol ; cinnamyl alcohol ; benzyl alcohol ; anisaldehyde ; cinnamaldehyde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lla cannelle orang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lla cannelle orang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7/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399532D-6856-4BEE-AF27-A740E6D9954B}"/>
</file>

<file path=customXml/itemProps3.xml><?xml version="1.0" encoding="utf-8"?>
<ds:datastoreItem xmlns:ds="http://schemas.openxmlformats.org/officeDocument/2006/customXml" ds:itemID="{600D2188-BEE7-43D9-A6B3-C65C9F39AA82}"/>
</file>

<file path=customXml/itemProps4.xml><?xml version="1.0" encoding="utf-8"?>
<ds:datastoreItem xmlns:ds="http://schemas.openxmlformats.org/officeDocument/2006/customXml" ds:itemID="{65487E7C-0EE3-40F3-8054-618937B99172}"/>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